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Saudi</w:t>
      </w:r>
      <w:r>
        <w:t xml:space="preserve"> </w:t>
      </w:r>
      <w:r>
        <w:t xml:space="preserve">Arabia</w:t>
      </w:r>
      <w:r>
        <w:t xml:space="preserve"> </w:t>
      </w:r>
      <w:r>
        <w:t xml:space="preserve">Jeddah</w:t>
      </w:r>
    </w:p>
    <w:bookmarkStart w:id="20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Team,</w:t>
      </w:r>
    </w:p>
    <w:p>
      <w:pPr>
        <w:pStyle w:val="BodyText"/>
      </w:pPr>
      <w:r>
        <w:t xml:space="preserve">I am writing to express my enthusiastic interest in the Software Engineer position at your esteemed organization in Saudi Arabia Jeddah. As a passionate and skilled software engineer with over [X years] of experience in developing scalable, innovative, and user-centric solutions, I am eager to contribute my expertise to a dynamic team that is shaping the future of technology in this vibrant region. My career has been dedicated to leveraging cutting-edge technologies and problem-solving methodologies to drive digital transformation, and I am particularly excited about the opportunity to bring my background in software development to Saudi Arabia Jeddah, where technological advancement is at the forefront of Vision 2030.</w:t>
      </w:r>
    </w:p>
    <w:p>
      <w:pPr>
        <w:pStyle w:val="BodyText"/>
      </w:pPr>
      <w:r>
        <w:t xml:space="preserve">Throughout my career, I have worked across diverse industries, from fintech to e-commerce and healthcare, consistently delivering high-quality software solutions that align with business goals. My technical proficiency spans a wide range of programming languages such as Java, Python, JavaScript, and C#, along with frameworks like React.js and Node.js. I have also gained extensive experience in cloud platforms such as AWS and Azure, where I have designed and deployed scalable applications that optimize performance and reduce operational costs. These experiences have equipped me with the ability to adapt quickly to evolving project requirements while maintaining a focus on code quality, security, and user experience.</w:t>
      </w:r>
    </w:p>
    <w:p>
      <w:pPr>
        <w:pStyle w:val="BodyText"/>
      </w:pPr>
      <w:r>
        <w:t xml:space="preserve">One of my core strengths lies in my ability to collaborate effectively with cross-functional teams. Whether working alongside product managers, designers, or data scientists, I prioritize clear communication and iterative development practices. I am well-versed in Agile methodologies such as Scrum and Kanban, which have enabled me to deliver projects on time while maintaining a commitment to continuous improvement. For instance, during my tenure at [Previous Company Name], I led the development of a mobile application that increased user engagement by 40% within six months. This project required close coordination with stakeholders to ensure alignment with market demands and technical feasibility, ultimately resulting in a product that received positive feedback from both users and leadership.</w:t>
      </w:r>
    </w:p>
    <w:p>
      <w:pPr>
        <w:pStyle w:val="BodyText"/>
      </w:pPr>
      <w:r>
        <w:t xml:space="preserve">What excites me most about Saudi Arabia Jeddah is the city's rapid digital transformation and its role as a hub for innovation in the Middle East. The government’s Vision 2030 initiative has created an ecosystem where technology is not just adopted but embraced as a catalyst for economic growth and societal progress. As a Software Engineer, I am keen to contribute to this momentum by developing solutions that address local challenges and empower communities. Whether it’s building smart city infrastructure, advancing e-governance systems, or creating platforms that enhance the lives of Saudi citizens, I am committed to leveraging my technical skills for impactful outcomes.</w:t>
      </w:r>
    </w:p>
    <w:p>
      <w:pPr>
        <w:pStyle w:val="BodyText"/>
      </w:pPr>
      <w:r>
        <w:t xml:space="preserve">My passion for software engineering is driven by a desire to solve complex problems and create value through technology. I thrive in environments that encourage creativity, collaboration, and a growth mindset. In Jeddah, I see an opportunity to work with a forward-thinking organization that values innovation and is invested in shaping the future of the region. I am particularly drawn to your company’s focus on [specific project, product, or mission mentioned in the job posting], as it aligns with my professional goals of building solutions that are both technologically advanced and socially responsible.</w:t>
      </w:r>
    </w:p>
    <w:p>
      <w:pPr>
        <w:pStyle w:val="BodyText"/>
      </w:pPr>
      <w:r>
        <w:t xml:space="preserve">In addition to my technical skills, I bring a deep understanding of the cultural and business landscape in Saudi Arabia. I have studied the unique challenges and opportunities present in the region, including the need for localized software solutions that cater to Arabic-speaking users and comply with regional regulations. My ability to work within multicultural teams and adapt to diverse environments ensures that I can seamlessly integrate into your organization’s workflows while contributing effectively to your objectives.</w:t>
      </w:r>
    </w:p>
    <w:p>
      <w:pPr>
        <w:pStyle w:val="BodyText"/>
      </w:pPr>
      <w:r>
        <w:t xml:space="preserve">What sets me apart as a Software Engineer is my commitment to lifelong learning and staying ahead of industry trends. I actively participate in tech conferences, online courses, and open-source projects to refine my skills and stay updated on emerging technologies. For example, I recently completed a certification in cloud security through AWS, which has enhanced my ability to design robust and secure applications. This dedication to growth ensures that I can consistently deliver solutions that meet the highest standards of quality and innovation.</w:t>
      </w:r>
    </w:p>
    <w:p>
      <w:pPr>
        <w:pStyle w:val="BodyText"/>
      </w:pPr>
      <w:r>
        <w:t xml:space="preserve">I am confident that my technical expertise, collaborative approach, and passion for technology make me a strong candidate for the Software Engineer role in Saudi Arabia Jeddah. I would be honored to contribute to your team’s success while playing a part in the region’s digital transformation journey. Thank you for considering my application. I look forward to the opportunity to discuss how my background and vision align with your organization’s goals.</w:t>
      </w:r>
    </w:p>
    <w:p>
      <w:pPr>
        <w:pStyle w:val="BodyText"/>
      </w:pPr>
      <w:r>
        <w:t xml:space="preserve">Sincerely,</w:t>
      </w:r>
      <w:r>
        <w:br/>
      </w:r>
      <w:r>
        <w:t xml:space="preserve">[Your Full Name]</w:t>
      </w:r>
      <w:r>
        <w:br/>
      </w:r>
      <w:r>
        <w:t xml:space="preserve">[Your Email Address]</w:t>
      </w:r>
      <w:r>
        <w:br/>
      </w:r>
      <w:r>
        <w:t xml:space="preserve">[Your Phone Number]</w:t>
      </w:r>
      <w:r>
        <w:br/>
      </w:r>
      <w:r>
        <w:t xml:space="preserve">[LinkedIn Profile or Portfolio Website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Software Engineer in Saudi Arabia Jeddah</dc:title>
  <dc:creator/>
  <dc:language>en</dc:language>
  <cp:keywords/>
  <dcterms:created xsi:type="dcterms:W3CDTF">2026-07-20T10:39:22Z</dcterms:created>
  <dcterms:modified xsi:type="dcterms:W3CDTF">2026-07-20T1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